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6D5389" w14:textId="77777777" w:rsidR="00070B4F" w:rsidRDefault="00070B4F">
      <w:bookmarkStart w:id="0" w:name="_GoBack"/>
      <w:bookmarkEnd w:id="0"/>
      <w:r>
        <w:t>4</w:t>
      </w:r>
      <w:r w:rsidRPr="00070B4F">
        <w:rPr>
          <w:vertAlign w:val="superscript"/>
        </w:rPr>
        <w:t>th</w:t>
      </w:r>
      <w:r>
        <w:t xml:space="preserve"> Annual Mt. Grant Challenge Draws Large Crowd</w:t>
      </w:r>
    </w:p>
    <w:p w14:paraId="342A7115" w14:textId="77777777" w:rsidR="00070B4F" w:rsidRDefault="00903C68">
      <w:r>
        <w:t>T</w:t>
      </w:r>
      <w:r w:rsidR="00CE3492">
        <w:t>he</w:t>
      </w:r>
      <w:r w:rsidR="00070B4F">
        <w:t xml:space="preserve"> 4</w:t>
      </w:r>
      <w:r w:rsidR="00070B4F" w:rsidRPr="00070B4F">
        <w:rPr>
          <w:vertAlign w:val="superscript"/>
        </w:rPr>
        <w:t>t</w:t>
      </w:r>
      <w:r w:rsidR="00070B4F">
        <w:rPr>
          <w:vertAlign w:val="superscript"/>
        </w:rPr>
        <w:t xml:space="preserve">h </w:t>
      </w:r>
      <w:r w:rsidR="00070B4F">
        <w:t xml:space="preserve">Annual 911 Memorial Mt. Grant Challenge </w:t>
      </w:r>
      <w:r w:rsidR="00E91686">
        <w:t>held on Saturday, September 13</w:t>
      </w:r>
      <w:r w:rsidR="00E91686" w:rsidRPr="00E91686">
        <w:rPr>
          <w:vertAlign w:val="superscript"/>
        </w:rPr>
        <w:t>th</w:t>
      </w:r>
      <w:r w:rsidR="00E91686">
        <w:t>, near Hawthorne, Nevada</w:t>
      </w:r>
      <w:r w:rsidR="00CE3492">
        <w:t xml:space="preserve">.  </w:t>
      </w:r>
      <w:r>
        <w:t xml:space="preserve">An official Nevada 150 event, finisher’s each received a specially minted challenge coin/geodetic marker replica with the Sesquicentennial logo on the back.  </w:t>
      </w:r>
      <w:r w:rsidR="00E91686">
        <w:t>The Challenge was</w:t>
      </w:r>
      <w:r w:rsidR="00CE3492">
        <w:t xml:space="preserve"> to hike to the top of the highest point in Mineral County, Mt. Grant which towers over the community at 11,239 feet.  Most of the 94 participants began be</w:t>
      </w:r>
      <w:r w:rsidR="00070B4F">
        <w:t>fore sunrise near Walker Lake</w:t>
      </w:r>
      <w:r w:rsidR="00CE3492">
        <w:t xml:space="preserve"> at an elevation of a little more than 4200 feet</w:t>
      </w:r>
      <w:r w:rsidR="00070B4F">
        <w:t>.  Although the air was brisk in the morning, high temperatures made this year’s Challenge, well, a bit more challenging to those</w:t>
      </w:r>
      <w:r w:rsidR="00CE3492">
        <w:t xml:space="preserve"> who scaled the </w:t>
      </w:r>
      <w:r w:rsidR="00070B4F">
        <w:t>7000 feet incline hike.</w:t>
      </w:r>
    </w:p>
    <w:p w14:paraId="5B4102F3" w14:textId="77777777" w:rsidR="00CE3492" w:rsidRDefault="00CE3492">
      <w:r>
        <w:t xml:space="preserve">The event included more than 20 local youth who were invited to participate and given free access to this year’s </w:t>
      </w:r>
      <w:r w:rsidR="003E45E1">
        <w:t>event</w:t>
      </w:r>
      <w:r>
        <w:t xml:space="preserve"> because of generous sponsorship donations.  </w:t>
      </w:r>
      <w:r w:rsidR="003E45E1">
        <w:t xml:space="preserve">With </w:t>
      </w:r>
      <w:r>
        <w:t xml:space="preserve">all the volunteers, emergency personnel and participants more than 120 people enjoyed the day on the mountain trail.  </w:t>
      </w:r>
      <w:r w:rsidR="00CC3BAD">
        <w:t xml:space="preserve"> </w:t>
      </w:r>
    </w:p>
    <w:p w14:paraId="681B19B0" w14:textId="77777777" w:rsidR="00A2336F" w:rsidRDefault="004F7A5A">
      <w:r>
        <w:t>The 911 Memorial Challenge Committee has been meeting for month</w:t>
      </w:r>
      <w:r w:rsidR="00CE3492">
        <w:t>s to organize the event which clearly supports the community</w:t>
      </w:r>
      <w:r w:rsidR="00353AF7">
        <w:t xml:space="preserve"> of </w:t>
      </w:r>
      <w:r w:rsidR="006103DB">
        <w:t>Hawthorne’s theme</w:t>
      </w:r>
      <w:r w:rsidR="00CE3492">
        <w:t xml:space="preserve"> of “America’s Patriotic Home.”</w:t>
      </w:r>
      <w:r>
        <w:t xml:space="preserve"> The Challenge is design</w:t>
      </w:r>
      <w:r w:rsidR="00A2336F">
        <w:t>ed to be both mentally and physi</w:t>
      </w:r>
      <w:r w:rsidR="00E91686">
        <w:t>cally grueling and proceeds from the event helps support the maintenance of the community’s Veterans Memorial Park and the flying of one of the largest American fl</w:t>
      </w:r>
      <w:r w:rsidR="005A67B8">
        <w:t xml:space="preserve">ags in the state of Nevada.  </w:t>
      </w:r>
      <w:r w:rsidR="00A2336F">
        <w:t>Offering continuous support and resources since the Challenge’s inception, both SOC</w:t>
      </w:r>
      <w:r w:rsidR="00E91686">
        <w:t xml:space="preserve"> Nevada LLC and the </w:t>
      </w:r>
      <w:r w:rsidR="00A2336F">
        <w:t>Hawthorne Army Depot have been instrumental in sustaining this event.  When the support of the firefighters, EMT’s and law enforcement i</w:t>
      </w:r>
      <w:r w:rsidR="00353AF7">
        <w:t>s added in, the event is quite a testimony to the memory of 911</w:t>
      </w:r>
      <w:r w:rsidR="00A2336F">
        <w:t>.</w:t>
      </w:r>
    </w:p>
    <w:p w14:paraId="72B566FA" w14:textId="77777777" w:rsidR="00CC3BAD" w:rsidRDefault="00353AF7">
      <w:r>
        <w:t>This year the youngest hikers were 10-years old, completing the most grueling portion of the climb and receiving their finisher’s coins.  The eldest comp</w:t>
      </w:r>
      <w:r w:rsidR="00570590">
        <w:t>etitor was a 74-year old man from</w:t>
      </w:r>
      <w:r>
        <w:t xml:space="preserve"> </w:t>
      </w:r>
      <w:r w:rsidR="006103DB">
        <w:t>Illinois</w:t>
      </w:r>
      <w:r>
        <w:t xml:space="preserve">, who was among the 43 </w:t>
      </w:r>
      <w:r w:rsidRPr="00F71831">
        <w:rPr>
          <w:noProof/>
        </w:rPr>
        <w:t>participant</w:t>
      </w:r>
      <w:r>
        <w:t xml:space="preserve"> from out of the area.  Finishers of this year’s event included</w:t>
      </w:r>
      <w:r w:rsidR="00E91686">
        <w:t xml:space="preserve"> Lt. Col. Gregory Gibbons, commander of the Hawthorne Army Depot, the current Mineral County </w:t>
      </w:r>
      <w:r>
        <w:t>Sheriff</w:t>
      </w:r>
      <w:r w:rsidR="00E91686">
        <w:t xml:space="preserve"> and deputies, Hawthorne Volunteer Fire Department Chief and SOC Nevada’s Fire Chief.  The first to reach to </w:t>
      </w:r>
      <w:r w:rsidR="00E91686" w:rsidRPr="00F71831">
        <w:rPr>
          <w:noProof/>
        </w:rPr>
        <w:t>summit</w:t>
      </w:r>
      <w:r w:rsidR="00E91686">
        <w:t xml:space="preserve"> was Michael Christenson of Fernley, Nevada, finishing in 4 hours 49 minutes.  </w:t>
      </w:r>
    </w:p>
    <w:p w14:paraId="343C7032" w14:textId="77777777" w:rsidR="00CC3BAD" w:rsidRDefault="00CC3BAD" w:rsidP="00CC3BAD">
      <w:r>
        <w:t xml:space="preserve">Demonstrating the viability of this event as a tourism draw, 43 participants were from out of the area.  Funds from the Mineral County Fair and Recreation Board have helped promote this event for the past two </w:t>
      </w:r>
      <w:r w:rsidRPr="00F71831">
        <w:rPr>
          <w:noProof/>
        </w:rPr>
        <w:t>years</w:t>
      </w:r>
      <w:r>
        <w:t xml:space="preserve"> and it </w:t>
      </w:r>
      <w:r w:rsidRPr="00F71831">
        <w:rPr>
          <w:noProof/>
        </w:rPr>
        <w:t>is anticipated</w:t>
      </w:r>
      <w:r>
        <w:t xml:space="preserve"> that a grant from the Nevada Commission on Tourism will </w:t>
      </w:r>
      <w:r w:rsidRPr="00F71831">
        <w:rPr>
          <w:noProof/>
        </w:rPr>
        <w:t>be applied</w:t>
      </w:r>
      <w:r>
        <w:t xml:space="preserve"> for next year.  Participants from out-of-town were:</w:t>
      </w:r>
    </w:p>
    <w:p w14:paraId="0DA8ECE2" w14:textId="77777777" w:rsidR="00CC3BAD" w:rsidRDefault="00CC3BAD" w:rsidP="00CC3BAD">
      <w:pPr>
        <w:spacing w:after="0" w:line="240" w:lineRule="auto"/>
      </w:pPr>
      <w:r>
        <w:t xml:space="preserve">Luca </w:t>
      </w:r>
      <w:proofErr w:type="spellStart"/>
      <w:r>
        <w:t>Baradel</w:t>
      </w:r>
      <w:proofErr w:type="spellEnd"/>
      <w:r>
        <w:t>, San Francisco, California</w:t>
      </w:r>
    </w:p>
    <w:p w14:paraId="24944EDA" w14:textId="77777777" w:rsidR="00CC3BAD" w:rsidRDefault="00CC3BAD" w:rsidP="00CC3BAD">
      <w:pPr>
        <w:spacing w:after="0" w:line="240" w:lineRule="auto"/>
      </w:pPr>
      <w:r>
        <w:t>Betty Bishop, Reno, Nevada</w:t>
      </w:r>
    </w:p>
    <w:p w14:paraId="68A1D63D" w14:textId="77777777" w:rsidR="00CC3BAD" w:rsidRDefault="00CC3BAD" w:rsidP="00CC3BAD">
      <w:pPr>
        <w:spacing w:after="0" w:line="240" w:lineRule="auto"/>
      </w:pPr>
      <w:proofErr w:type="spellStart"/>
      <w:r>
        <w:t>Ephrat</w:t>
      </w:r>
      <w:proofErr w:type="spellEnd"/>
      <w:r>
        <w:t xml:space="preserve"> </w:t>
      </w:r>
      <w:r w:rsidRPr="00F71831">
        <w:rPr>
          <w:noProof/>
        </w:rPr>
        <w:t>Bitton ,</w:t>
      </w:r>
      <w:r>
        <w:t xml:space="preserve"> San Francisco, California</w:t>
      </w:r>
    </w:p>
    <w:p w14:paraId="23A4C238" w14:textId="77777777" w:rsidR="00CC3BAD" w:rsidRDefault="00CC3BAD" w:rsidP="00CC3BAD">
      <w:pPr>
        <w:spacing w:after="0" w:line="240" w:lineRule="auto"/>
      </w:pPr>
      <w:r>
        <w:t>Roy and Marlene Begay, Schurz, Nevada</w:t>
      </w:r>
    </w:p>
    <w:p w14:paraId="02BBB2F1" w14:textId="77777777" w:rsidR="00CC3BAD" w:rsidRDefault="00CC3BAD" w:rsidP="00CC3BAD">
      <w:pPr>
        <w:spacing w:after="0" w:line="240" w:lineRule="auto"/>
      </w:pPr>
      <w:r>
        <w:t>Michael Berry, Crater Lake, Oregon</w:t>
      </w:r>
    </w:p>
    <w:p w14:paraId="75CC7DCC" w14:textId="77777777" w:rsidR="00CC3BAD" w:rsidRDefault="00CC3BAD" w:rsidP="00CC3BAD">
      <w:pPr>
        <w:spacing w:after="0" w:line="240" w:lineRule="auto"/>
      </w:pPr>
      <w:r>
        <w:t xml:space="preserve">Patrick </w:t>
      </w:r>
      <w:proofErr w:type="spellStart"/>
      <w:r>
        <w:t>Botsford</w:t>
      </w:r>
      <w:proofErr w:type="spellEnd"/>
      <w:r>
        <w:t>, Pleasant Hill, Washington</w:t>
      </w:r>
    </w:p>
    <w:p w14:paraId="4102E86F" w14:textId="77777777" w:rsidR="00CC3BAD" w:rsidRDefault="00CC3BAD" w:rsidP="00CC3BAD">
      <w:pPr>
        <w:spacing w:after="0" w:line="240" w:lineRule="auto"/>
      </w:pPr>
      <w:r>
        <w:t>Connie Brant, Reno, Nevada</w:t>
      </w:r>
    </w:p>
    <w:p w14:paraId="279BB554" w14:textId="77777777" w:rsidR="00CC3BAD" w:rsidRDefault="00CC3BAD" w:rsidP="00CC3BAD">
      <w:pPr>
        <w:spacing w:after="0" w:line="240" w:lineRule="auto"/>
      </w:pPr>
      <w:r>
        <w:t>Kerry Breen, Tracy, California</w:t>
      </w:r>
    </w:p>
    <w:p w14:paraId="1B882A8A" w14:textId="77777777" w:rsidR="00CC3BAD" w:rsidRDefault="00CC3BAD" w:rsidP="00CC3BAD">
      <w:pPr>
        <w:spacing w:after="0" w:line="240" w:lineRule="auto"/>
      </w:pPr>
      <w:r>
        <w:t>Kyle Breen, Vallejo, California</w:t>
      </w:r>
    </w:p>
    <w:p w14:paraId="51D4AD80" w14:textId="77777777" w:rsidR="00CC3BAD" w:rsidRDefault="00CC3BAD" w:rsidP="00CC3BAD">
      <w:pPr>
        <w:spacing w:after="0" w:line="240" w:lineRule="auto"/>
      </w:pPr>
      <w:r>
        <w:t>Jay Bruins, Los Altos, California</w:t>
      </w:r>
    </w:p>
    <w:p w14:paraId="6710D845" w14:textId="77777777" w:rsidR="00CC3BAD" w:rsidRDefault="00CC3BAD" w:rsidP="00CC3BAD">
      <w:pPr>
        <w:spacing w:after="0" w:line="240" w:lineRule="auto"/>
      </w:pPr>
      <w:r>
        <w:lastRenderedPageBreak/>
        <w:t>Lisa Buckley, Corona del Mar, California</w:t>
      </w:r>
    </w:p>
    <w:p w14:paraId="0C45C7EE" w14:textId="77777777" w:rsidR="00CC3BAD" w:rsidRDefault="00CC3BAD" w:rsidP="00CC3BAD">
      <w:pPr>
        <w:spacing w:after="0" w:line="240" w:lineRule="auto"/>
      </w:pPr>
      <w:r>
        <w:t>Josh Carlson, Coal Valley, Illinois</w:t>
      </w:r>
    </w:p>
    <w:p w14:paraId="6C13A869" w14:textId="77777777" w:rsidR="00CC3BAD" w:rsidRDefault="00CC3BAD" w:rsidP="00CC3BAD">
      <w:pPr>
        <w:spacing w:after="0" w:line="240" w:lineRule="auto"/>
      </w:pPr>
      <w:r>
        <w:t>Michael Christiansen, Fernley, Nevada</w:t>
      </w:r>
    </w:p>
    <w:p w14:paraId="4930B1C4" w14:textId="77777777" w:rsidR="00CC3BAD" w:rsidRDefault="00CC3BAD" w:rsidP="00CC3BAD">
      <w:pPr>
        <w:spacing w:after="0" w:line="240" w:lineRule="auto"/>
      </w:pPr>
      <w:r>
        <w:t>Jason Dean, Sparks, Nevada</w:t>
      </w:r>
    </w:p>
    <w:p w14:paraId="6C207C26" w14:textId="77777777" w:rsidR="00CC3BAD" w:rsidRDefault="00CC3BAD" w:rsidP="00CC3BAD">
      <w:pPr>
        <w:spacing w:after="0" w:line="240" w:lineRule="auto"/>
      </w:pPr>
      <w:r>
        <w:t>Jay Dolan, San Diego, California</w:t>
      </w:r>
    </w:p>
    <w:p w14:paraId="3547B6BD" w14:textId="77777777" w:rsidR="00CC3BAD" w:rsidRDefault="00CC3BAD" w:rsidP="00CC3BAD">
      <w:pPr>
        <w:spacing w:after="0" w:line="240" w:lineRule="auto"/>
      </w:pPr>
      <w:r>
        <w:t xml:space="preserve">Heather </w:t>
      </w:r>
      <w:proofErr w:type="spellStart"/>
      <w:r>
        <w:t>Edwall</w:t>
      </w:r>
      <w:proofErr w:type="spellEnd"/>
      <w:r>
        <w:t>, Mammoth Lakes, California</w:t>
      </w:r>
    </w:p>
    <w:p w14:paraId="1B3A5118" w14:textId="77777777" w:rsidR="00CC3BAD" w:rsidRDefault="00CC3BAD" w:rsidP="00CC3BAD">
      <w:pPr>
        <w:spacing w:after="0" w:line="240" w:lineRule="auto"/>
      </w:pPr>
      <w:r>
        <w:t>Dick Ellsworth, Quincy, Illinois</w:t>
      </w:r>
    </w:p>
    <w:p w14:paraId="2745D6CB" w14:textId="77777777" w:rsidR="00CC3BAD" w:rsidRDefault="00CC3BAD" w:rsidP="00CC3BAD">
      <w:pPr>
        <w:spacing w:after="0" w:line="240" w:lineRule="auto"/>
      </w:pPr>
      <w:r>
        <w:t>Amanda Etheridge, Elko, Nevada</w:t>
      </w:r>
    </w:p>
    <w:p w14:paraId="3D4DF1C1" w14:textId="77777777" w:rsidR="00CC3BAD" w:rsidRDefault="00CC3BAD" w:rsidP="00CC3BAD">
      <w:pPr>
        <w:spacing w:after="0" w:line="240" w:lineRule="auto"/>
      </w:pPr>
      <w:r>
        <w:t xml:space="preserve">Mihai </w:t>
      </w:r>
      <w:proofErr w:type="spellStart"/>
      <w:r>
        <w:t>Giurgiulescu</w:t>
      </w:r>
      <w:proofErr w:type="spellEnd"/>
      <w:r>
        <w:t>, Valley Village, California</w:t>
      </w:r>
    </w:p>
    <w:p w14:paraId="724041F1" w14:textId="77777777" w:rsidR="00CC3BAD" w:rsidRDefault="00CC3BAD" w:rsidP="00CC3BAD">
      <w:pPr>
        <w:spacing w:after="0" w:line="240" w:lineRule="auto"/>
      </w:pPr>
      <w:r>
        <w:t>Stephanie Goodwin, Fallon, Nevada</w:t>
      </w:r>
    </w:p>
    <w:p w14:paraId="262EA9AC" w14:textId="77777777" w:rsidR="00CC3BAD" w:rsidRDefault="00CC3BAD" w:rsidP="00CC3BAD">
      <w:pPr>
        <w:spacing w:after="0" w:line="240" w:lineRule="auto"/>
      </w:pPr>
      <w:r>
        <w:t>Robert Greco, Sparks, Nevada</w:t>
      </w:r>
    </w:p>
    <w:p w14:paraId="672FED58" w14:textId="77777777" w:rsidR="00CC3BAD" w:rsidRDefault="00CC3BAD" w:rsidP="00CC3BAD">
      <w:pPr>
        <w:spacing w:after="0" w:line="240" w:lineRule="auto"/>
      </w:pPr>
      <w:r>
        <w:t xml:space="preserve">Tana </w:t>
      </w:r>
      <w:proofErr w:type="spellStart"/>
      <w:r>
        <w:t>Gurule</w:t>
      </w:r>
      <w:proofErr w:type="spellEnd"/>
    </w:p>
    <w:p w14:paraId="34B13C36" w14:textId="77777777" w:rsidR="00CC3BAD" w:rsidRDefault="00CC3BAD" w:rsidP="00CC3BAD">
      <w:pPr>
        <w:spacing w:after="0" w:line="240" w:lineRule="auto"/>
      </w:pPr>
      <w:r>
        <w:t xml:space="preserve">Gwen </w:t>
      </w:r>
      <w:proofErr w:type="spellStart"/>
      <w:r>
        <w:t>Hosey</w:t>
      </w:r>
      <w:proofErr w:type="spellEnd"/>
      <w:r>
        <w:t>, Wellington, Nevada</w:t>
      </w:r>
    </w:p>
    <w:p w14:paraId="0E5FA508" w14:textId="77777777" w:rsidR="00CC3BAD" w:rsidRDefault="00CC3BAD" w:rsidP="00CC3BAD">
      <w:pPr>
        <w:spacing w:after="0" w:line="240" w:lineRule="auto"/>
      </w:pPr>
      <w:r>
        <w:t xml:space="preserve">Brian </w:t>
      </w:r>
      <w:proofErr w:type="spellStart"/>
      <w:r>
        <w:t>Kharrl</w:t>
      </w:r>
      <w:proofErr w:type="spellEnd"/>
      <w:r>
        <w:t>, Fallon, Nevada</w:t>
      </w:r>
    </w:p>
    <w:p w14:paraId="064AED57" w14:textId="77777777" w:rsidR="00CC3BAD" w:rsidRDefault="00CC3BAD" w:rsidP="00CC3BAD">
      <w:pPr>
        <w:spacing w:after="0" w:line="240" w:lineRule="auto"/>
      </w:pPr>
      <w:r>
        <w:t xml:space="preserve">Andrew </w:t>
      </w:r>
      <w:proofErr w:type="spellStart"/>
      <w:r>
        <w:t>Kirmse</w:t>
      </w:r>
      <w:proofErr w:type="spellEnd"/>
      <w:r>
        <w:t>, Redwood City, California</w:t>
      </w:r>
    </w:p>
    <w:p w14:paraId="037FD663" w14:textId="77777777" w:rsidR="00CC3BAD" w:rsidRDefault="00CC3BAD" w:rsidP="00CC3BAD">
      <w:pPr>
        <w:spacing w:after="0" w:line="240" w:lineRule="auto"/>
      </w:pPr>
      <w:r>
        <w:t>Kyle Leslie, Carson City, Nevada</w:t>
      </w:r>
    </w:p>
    <w:p w14:paraId="5A5034C8" w14:textId="77777777" w:rsidR="00CC3BAD" w:rsidRDefault="00CC3BAD" w:rsidP="00CC3BAD">
      <w:pPr>
        <w:spacing w:after="0" w:line="240" w:lineRule="auto"/>
      </w:pPr>
      <w:r>
        <w:t>John Lockwood, Schurz, Nevada</w:t>
      </w:r>
    </w:p>
    <w:p w14:paraId="5205CBED" w14:textId="77777777" w:rsidR="00CC3BAD" w:rsidRDefault="00CC3BAD" w:rsidP="00CC3BAD">
      <w:pPr>
        <w:spacing w:after="0" w:line="240" w:lineRule="auto"/>
      </w:pPr>
      <w:r>
        <w:t>Sunny Martin, Sparks, Nevada</w:t>
      </w:r>
    </w:p>
    <w:p w14:paraId="436D12D2" w14:textId="77777777" w:rsidR="00CC3BAD" w:rsidRDefault="00CC3BAD" w:rsidP="00CC3BAD">
      <w:pPr>
        <w:spacing w:after="0" w:line="240" w:lineRule="auto"/>
      </w:pPr>
      <w:r>
        <w:t xml:space="preserve">Deanna </w:t>
      </w:r>
      <w:proofErr w:type="spellStart"/>
      <w:r>
        <w:t>McAninch</w:t>
      </w:r>
      <w:proofErr w:type="spellEnd"/>
      <w:r>
        <w:t>, Reno, Nevada</w:t>
      </w:r>
    </w:p>
    <w:p w14:paraId="4A77E651" w14:textId="77777777" w:rsidR="00CC3BAD" w:rsidRDefault="00CC3BAD" w:rsidP="00CC3BAD">
      <w:pPr>
        <w:spacing w:after="0" w:line="240" w:lineRule="auto"/>
      </w:pPr>
      <w:r>
        <w:t xml:space="preserve">Sara </w:t>
      </w:r>
      <w:proofErr w:type="spellStart"/>
      <w:r>
        <w:t>Mikulich</w:t>
      </w:r>
      <w:proofErr w:type="spellEnd"/>
      <w:r>
        <w:t>, Fallon, Nevada</w:t>
      </w:r>
    </w:p>
    <w:p w14:paraId="74CB9E12" w14:textId="77777777" w:rsidR="00CC3BAD" w:rsidRDefault="00CC3BAD" w:rsidP="00CC3BAD">
      <w:pPr>
        <w:spacing w:after="0" w:line="240" w:lineRule="auto"/>
      </w:pPr>
      <w:r>
        <w:t>Ramie Millsap, Reno, Nevada</w:t>
      </w:r>
    </w:p>
    <w:p w14:paraId="427C00EA" w14:textId="77777777" w:rsidR="00CC3BAD" w:rsidRDefault="00CC3BAD" w:rsidP="00CC3BAD">
      <w:pPr>
        <w:spacing w:after="0" w:line="240" w:lineRule="auto"/>
      </w:pPr>
      <w:r>
        <w:t>Juanita Navarro, San Clemente, California</w:t>
      </w:r>
    </w:p>
    <w:p w14:paraId="2A3BEBE6" w14:textId="77777777" w:rsidR="00CC3BAD" w:rsidRDefault="00CC3BAD" w:rsidP="00CC3BAD">
      <w:pPr>
        <w:spacing w:after="0" w:line="240" w:lineRule="auto"/>
      </w:pPr>
      <w:r>
        <w:t>Gary Novotny, Reno, Nevada</w:t>
      </w:r>
    </w:p>
    <w:p w14:paraId="57D596B1" w14:textId="77777777" w:rsidR="00CC3BAD" w:rsidRDefault="00CC3BAD" w:rsidP="00CC3BAD">
      <w:pPr>
        <w:spacing w:after="0" w:line="240" w:lineRule="auto"/>
      </w:pPr>
      <w:r>
        <w:t>Gerry Pennington, Spring Creek, Nevada</w:t>
      </w:r>
    </w:p>
    <w:p w14:paraId="3802F0B9" w14:textId="77777777" w:rsidR="00CC3BAD" w:rsidRDefault="00CC3BAD" w:rsidP="00CC3BAD">
      <w:pPr>
        <w:spacing w:after="0" w:line="240" w:lineRule="auto"/>
      </w:pPr>
      <w:r>
        <w:t xml:space="preserve">Theodore </w:t>
      </w:r>
      <w:proofErr w:type="spellStart"/>
      <w:r>
        <w:t>Pfister</w:t>
      </w:r>
      <w:proofErr w:type="spellEnd"/>
      <w:r>
        <w:t>, South Lake Tahoe, California</w:t>
      </w:r>
    </w:p>
    <w:p w14:paraId="63D9BCAD" w14:textId="77777777" w:rsidR="00CC3BAD" w:rsidRDefault="00CC3BAD" w:rsidP="00CC3BAD">
      <w:pPr>
        <w:spacing w:after="0" w:line="240" w:lineRule="auto"/>
      </w:pPr>
      <w:r>
        <w:t>Chris Prince, San Francisco, California</w:t>
      </w:r>
    </w:p>
    <w:p w14:paraId="33282006" w14:textId="77777777" w:rsidR="00CC3BAD" w:rsidRDefault="00CC3BAD" w:rsidP="00CC3BAD">
      <w:pPr>
        <w:spacing w:after="0" w:line="240" w:lineRule="auto"/>
      </w:pPr>
      <w:r>
        <w:t>Keith Randall, Los Altos Hills, California</w:t>
      </w:r>
    </w:p>
    <w:p w14:paraId="25616497" w14:textId="77777777" w:rsidR="00CC3BAD" w:rsidRDefault="00CC3BAD" w:rsidP="00CC3BAD">
      <w:pPr>
        <w:spacing w:after="0" w:line="240" w:lineRule="auto"/>
      </w:pPr>
      <w:r>
        <w:t xml:space="preserve">Andres </w:t>
      </w:r>
      <w:proofErr w:type="spellStart"/>
      <w:r>
        <w:t>Schriner</w:t>
      </w:r>
      <w:proofErr w:type="spellEnd"/>
      <w:r>
        <w:t xml:space="preserve">, Richmond City, </w:t>
      </w:r>
      <w:proofErr w:type="spellStart"/>
      <w:r>
        <w:t>Califrona</w:t>
      </w:r>
      <w:proofErr w:type="spellEnd"/>
    </w:p>
    <w:p w14:paraId="245CC99A" w14:textId="77777777" w:rsidR="00CC3BAD" w:rsidRDefault="00CC3BAD" w:rsidP="00CC3BAD">
      <w:pPr>
        <w:spacing w:after="0" w:line="240" w:lineRule="auto"/>
      </w:pPr>
      <w:r>
        <w:t>Arvin and Janice Shepherd, Grand Junction, Colorado</w:t>
      </w:r>
    </w:p>
    <w:p w14:paraId="16AEDD22" w14:textId="77777777" w:rsidR="00CC3BAD" w:rsidRDefault="00CC3BAD" w:rsidP="00CC3BAD">
      <w:pPr>
        <w:spacing w:after="0" w:line="240" w:lineRule="auto"/>
      </w:pPr>
      <w:r>
        <w:t xml:space="preserve">Vicki </w:t>
      </w:r>
      <w:proofErr w:type="spellStart"/>
      <w:r>
        <w:t>Varain</w:t>
      </w:r>
      <w:proofErr w:type="spellEnd"/>
      <w:r>
        <w:t>, Schurz, Nevada</w:t>
      </w:r>
    </w:p>
    <w:p w14:paraId="4D662011" w14:textId="77777777" w:rsidR="00CC3BAD" w:rsidRDefault="00CC3BAD" w:rsidP="00CC3BAD">
      <w:pPr>
        <w:spacing w:after="0" w:line="240" w:lineRule="auto"/>
      </w:pPr>
      <w:r>
        <w:t>Jeff Webb, Hawaii</w:t>
      </w:r>
    </w:p>
    <w:p w14:paraId="61E90749" w14:textId="77777777" w:rsidR="00CC3BAD" w:rsidRDefault="00CC3BAD" w:rsidP="00CC3BAD">
      <w:pPr>
        <w:spacing w:after="0" w:line="240" w:lineRule="auto"/>
      </w:pPr>
    </w:p>
    <w:p w14:paraId="43C976ED" w14:textId="77777777" w:rsidR="00CC3BAD" w:rsidRDefault="00CC3BAD" w:rsidP="00CC3BAD">
      <w:r>
        <w:t>Of course, the event wouldn’t be a success without our local participants:</w:t>
      </w:r>
    </w:p>
    <w:p w14:paraId="22E44228" w14:textId="77777777" w:rsidR="00CC3BAD" w:rsidRDefault="00CC3BAD" w:rsidP="00CC3BAD">
      <w:pPr>
        <w:spacing w:after="0" w:line="240" w:lineRule="auto"/>
      </w:pPr>
      <w:r>
        <w:t>Tammy Adams</w:t>
      </w:r>
    </w:p>
    <w:p w14:paraId="29CACD21" w14:textId="77777777" w:rsidR="00CC3BAD" w:rsidRDefault="00CC3BAD" w:rsidP="00CC3BAD">
      <w:pPr>
        <w:spacing w:after="0" w:line="240" w:lineRule="auto"/>
      </w:pPr>
      <w:proofErr w:type="spellStart"/>
      <w:r>
        <w:t>Oya</w:t>
      </w:r>
      <w:proofErr w:type="spellEnd"/>
      <w:r>
        <w:t xml:space="preserve"> Bryant</w:t>
      </w:r>
    </w:p>
    <w:p w14:paraId="642C213C" w14:textId="77777777" w:rsidR="00CC3BAD" w:rsidRDefault="00CC3BAD" w:rsidP="00CC3BAD">
      <w:pPr>
        <w:spacing w:after="0" w:line="240" w:lineRule="auto"/>
      </w:pPr>
      <w:r>
        <w:t>Sherry Cardenas</w:t>
      </w:r>
    </w:p>
    <w:p w14:paraId="0C03E81F" w14:textId="77777777" w:rsidR="00CC3BAD" w:rsidRDefault="00CC3BAD" w:rsidP="00CC3BAD">
      <w:pPr>
        <w:spacing w:after="0" w:line="240" w:lineRule="auto"/>
      </w:pPr>
      <w:r>
        <w:t>Shannon Erickson</w:t>
      </w:r>
    </w:p>
    <w:p w14:paraId="0CECA144" w14:textId="77777777" w:rsidR="00CC3BAD" w:rsidRDefault="00CC3BAD" w:rsidP="00CC3BAD">
      <w:pPr>
        <w:spacing w:after="0" w:line="240" w:lineRule="auto"/>
      </w:pPr>
      <w:r>
        <w:t>Lt. Col. Gregory Gibbons</w:t>
      </w:r>
    </w:p>
    <w:p w14:paraId="6CF3636D" w14:textId="77777777" w:rsidR="00CC3BAD" w:rsidRDefault="00CC3BAD" w:rsidP="00CC3BAD">
      <w:pPr>
        <w:spacing w:after="0" w:line="240" w:lineRule="auto"/>
      </w:pPr>
      <w:r>
        <w:t>Matthew Goodrich</w:t>
      </w:r>
    </w:p>
    <w:p w14:paraId="503A2F81" w14:textId="77777777" w:rsidR="00CC3BAD" w:rsidRDefault="00CC3BAD" w:rsidP="00CC3BAD">
      <w:pPr>
        <w:spacing w:after="0" w:line="240" w:lineRule="auto"/>
      </w:pPr>
      <w:r>
        <w:t xml:space="preserve">Randy </w:t>
      </w:r>
      <w:proofErr w:type="spellStart"/>
      <w:r>
        <w:t>Gurule</w:t>
      </w:r>
      <w:proofErr w:type="spellEnd"/>
    </w:p>
    <w:p w14:paraId="633D38B6" w14:textId="77777777" w:rsidR="00CC3BAD" w:rsidRDefault="00CC3BAD" w:rsidP="00CC3BAD">
      <w:pPr>
        <w:spacing w:after="0" w:line="240" w:lineRule="auto"/>
      </w:pPr>
      <w:r>
        <w:t xml:space="preserve">Sheriff Stewart </w:t>
      </w:r>
      <w:proofErr w:type="spellStart"/>
      <w:r>
        <w:t>Handt</w:t>
      </w:r>
      <w:proofErr w:type="spellEnd"/>
    </w:p>
    <w:p w14:paraId="3EB57795" w14:textId="77777777" w:rsidR="00CC3BAD" w:rsidRDefault="00CC3BAD" w:rsidP="00CC3BAD">
      <w:pPr>
        <w:spacing w:after="0" w:line="240" w:lineRule="auto"/>
      </w:pPr>
      <w:r>
        <w:t xml:space="preserve">Amanda </w:t>
      </w:r>
      <w:proofErr w:type="spellStart"/>
      <w:r>
        <w:t>Kunzi</w:t>
      </w:r>
      <w:proofErr w:type="spellEnd"/>
    </w:p>
    <w:p w14:paraId="52B96452" w14:textId="77777777" w:rsidR="00CC3BAD" w:rsidRDefault="00CC3BAD" w:rsidP="00CC3BAD">
      <w:pPr>
        <w:spacing w:after="0" w:line="240" w:lineRule="auto"/>
      </w:pPr>
      <w:r>
        <w:t>Rose Laing</w:t>
      </w:r>
    </w:p>
    <w:p w14:paraId="2D4A8BC9" w14:textId="77777777" w:rsidR="00CC3BAD" w:rsidRDefault="00CC3BAD" w:rsidP="00CC3BAD">
      <w:pPr>
        <w:spacing w:after="0" w:line="240" w:lineRule="auto"/>
      </w:pPr>
      <w:r>
        <w:t>Cheri Lockwood</w:t>
      </w:r>
    </w:p>
    <w:p w14:paraId="1FE16A60" w14:textId="77777777" w:rsidR="00CC3BAD" w:rsidRDefault="00CC3BAD" w:rsidP="00CC3BAD">
      <w:pPr>
        <w:spacing w:after="0" w:line="240" w:lineRule="auto"/>
      </w:pPr>
      <w:r>
        <w:t>Rob Mathias</w:t>
      </w:r>
    </w:p>
    <w:p w14:paraId="25BA9BE0" w14:textId="77777777" w:rsidR="00CC3BAD" w:rsidRDefault="00CC3BAD" w:rsidP="00CC3BAD">
      <w:pPr>
        <w:spacing w:after="0" w:line="240" w:lineRule="auto"/>
      </w:pPr>
      <w:r>
        <w:t>Nellie Morgan</w:t>
      </w:r>
    </w:p>
    <w:p w14:paraId="02FAA04B" w14:textId="77777777" w:rsidR="00CC3BAD" w:rsidRDefault="00CC3BAD" w:rsidP="00CC3BAD">
      <w:pPr>
        <w:spacing w:after="0" w:line="240" w:lineRule="auto"/>
      </w:pPr>
      <w:proofErr w:type="spellStart"/>
      <w:r>
        <w:t>LaReita</w:t>
      </w:r>
      <w:proofErr w:type="spellEnd"/>
      <w:r>
        <w:t xml:space="preserve"> Parker</w:t>
      </w:r>
    </w:p>
    <w:p w14:paraId="63E40E66" w14:textId="77777777" w:rsidR="00CC3BAD" w:rsidRDefault="00CC3BAD" w:rsidP="00CC3BAD">
      <w:pPr>
        <w:spacing w:after="0" w:line="240" w:lineRule="auto"/>
      </w:pPr>
      <w:r>
        <w:lastRenderedPageBreak/>
        <w:t>Amanda Peterson</w:t>
      </w:r>
    </w:p>
    <w:p w14:paraId="3F093EE4" w14:textId="77777777" w:rsidR="00CC3BAD" w:rsidRDefault="00CC3BAD" w:rsidP="00CC3BAD">
      <w:pPr>
        <w:spacing w:after="0" w:line="240" w:lineRule="auto"/>
      </w:pPr>
      <w:r>
        <w:t xml:space="preserve">Phyllis </w:t>
      </w:r>
      <w:proofErr w:type="spellStart"/>
      <w:r>
        <w:t>Rebottaro</w:t>
      </w:r>
      <w:proofErr w:type="spellEnd"/>
    </w:p>
    <w:p w14:paraId="60BE8785" w14:textId="77777777" w:rsidR="00CC3BAD" w:rsidRDefault="00CC3BAD" w:rsidP="00CC3BAD">
      <w:pPr>
        <w:spacing w:after="0" w:line="240" w:lineRule="auto"/>
      </w:pPr>
      <w:r>
        <w:t>District Attorney Sean Rowe</w:t>
      </w:r>
    </w:p>
    <w:p w14:paraId="0861D93A" w14:textId="77777777" w:rsidR="00CC3BAD" w:rsidRDefault="00CC3BAD" w:rsidP="00CC3BAD">
      <w:pPr>
        <w:spacing w:after="0" w:line="240" w:lineRule="auto"/>
      </w:pPr>
      <w:r>
        <w:t>Tiffany Shields</w:t>
      </w:r>
    </w:p>
    <w:p w14:paraId="2CD74CBB" w14:textId="77777777" w:rsidR="00CC3BAD" w:rsidRDefault="00CC3BAD" w:rsidP="00CC3BAD">
      <w:pPr>
        <w:spacing w:after="0" w:line="240" w:lineRule="auto"/>
      </w:pPr>
      <w:r>
        <w:t>Jim Stallings</w:t>
      </w:r>
    </w:p>
    <w:p w14:paraId="5AA7606C" w14:textId="77777777" w:rsidR="00CC3BAD" w:rsidRDefault="00CC3BAD" w:rsidP="00CC3BAD">
      <w:pPr>
        <w:spacing w:after="0" w:line="240" w:lineRule="auto"/>
      </w:pPr>
      <w:r>
        <w:t xml:space="preserve">Chris </w:t>
      </w:r>
      <w:proofErr w:type="spellStart"/>
      <w:r>
        <w:t>Summerbell</w:t>
      </w:r>
      <w:proofErr w:type="spellEnd"/>
    </w:p>
    <w:p w14:paraId="622AFBCE" w14:textId="77777777" w:rsidR="00CC3BAD" w:rsidRDefault="00CC3BAD" w:rsidP="00CC3BAD">
      <w:pPr>
        <w:spacing w:after="0" w:line="240" w:lineRule="auto"/>
      </w:pPr>
      <w:r>
        <w:t>Kathy Trujillo</w:t>
      </w:r>
    </w:p>
    <w:p w14:paraId="260AEF3F" w14:textId="77777777" w:rsidR="00CC3BAD" w:rsidRDefault="00CC3BAD" w:rsidP="00CC3BAD">
      <w:pPr>
        <w:spacing w:after="0" w:line="240" w:lineRule="auto"/>
      </w:pPr>
      <w:r>
        <w:t>Tina Trujillo</w:t>
      </w:r>
    </w:p>
    <w:p w14:paraId="0C88FC76" w14:textId="77777777" w:rsidR="00CC3BAD" w:rsidRDefault="00CC3BAD" w:rsidP="00CC3BAD">
      <w:pPr>
        <w:spacing w:after="0" w:line="240" w:lineRule="auto"/>
      </w:pPr>
      <w:r>
        <w:t>Dave Womack</w:t>
      </w:r>
    </w:p>
    <w:p w14:paraId="7E49F3A9" w14:textId="77777777" w:rsidR="00CC3BAD" w:rsidRDefault="00CC3BAD" w:rsidP="00CC3BAD">
      <w:pPr>
        <w:spacing w:after="0" w:line="240" w:lineRule="auto"/>
      </w:pPr>
    </w:p>
    <w:p w14:paraId="76158E75" w14:textId="77777777" w:rsidR="00CC3BAD" w:rsidRDefault="00CC3BAD" w:rsidP="00CC3BAD">
      <w:r>
        <w:t xml:space="preserve">This year there were two participants from the Hawthorne Intermediate School </w:t>
      </w:r>
      <w:proofErr w:type="gramStart"/>
      <w:r>
        <w:t>( 10</w:t>
      </w:r>
      <w:proofErr w:type="gramEnd"/>
      <w:r>
        <w:t>-years old) who completed a portion of the climb with the assistance of Karen Womack and who received their finisher’s coins:</w:t>
      </w:r>
    </w:p>
    <w:p w14:paraId="34070648" w14:textId="77777777" w:rsidR="00CC3BAD" w:rsidRDefault="00CC3BAD" w:rsidP="00CC3BAD">
      <w:pPr>
        <w:spacing w:after="0" w:line="240" w:lineRule="auto"/>
      </w:pPr>
      <w:r>
        <w:t>Sofia Castillo-Trujillo</w:t>
      </w:r>
    </w:p>
    <w:p w14:paraId="0C88C1AA" w14:textId="77777777" w:rsidR="00CC3BAD" w:rsidRDefault="00CC3BAD" w:rsidP="00CC3BAD">
      <w:pPr>
        <w:spacing w:after="0" w:line="240" w:lineRule="auto"/>
      </w:pPr>
      <w:r>
        <w:t>Braeden Womack</w:t>
      </w:r>
    </w:p>
    <w:p w14:paraId="757A5180" w14:textId="77777777" w:rsidR="00CC3BAD" w:rsidRDefault="00CC3BAD" w:rsidP="00CC3BAD"/>
    <w:p w14:paraId="709584EC" w14:textId="77777777" w:rsidR="00CC3BAD" w:rsidRDefault="00CC3BAD" w:rsidP="00CC3BAD">
      <w:r>
        <w:t>Sponsored participants from Mineral County High School who participated in the complete Challenge were:</w:t>
      </w:r>
    </w:p>
    <w:p w14:paraId="33194174" w14:textId="77777777" w:rsidR="00CC3BAD" w:rsidRDefault="00CC3BAD" w:rsidP="00CC3BAD">
      <w:pPr>
        <w:spacing w:after="0" w:line="240" w:lineRule="auto"/>
      </w:pPr>
      <w:r>
        <w:t>Alfonso Castillo-Trujillo</w:t>
      </w:r>
    </w:p>
    <w:p w14:paraId="6AF0D262" w14:textId="77777777" w:rsidR="00CC3BAD" w:rsidRDefault="00CC3BAD" w:rsidP="00CC3BAD">
      <w:pPr>
        <w:spacing w:after="0" w:line="240" w:lineRule="auto"/>
      </w:pPr>
      <w:r>
        <w:t>Dory E. Dudley</w:t>
      </w:r>
    </w:p>
    <w:p w14:paraId="33C3F23D" w14:textId="77777777" w:rsidR="00CC3BAD" w:rsidRDefault="00CC3BAD" w:rsidP="00CC3BAD">
      <w:pPr>
        <w:spacing w:after="0" w:line="240" w:lineRule="auto"/>
      </w:pPr>
      <w:r>
        <w:t>Taylor Fund</w:t>
      </w:r>
    </w:p>
    <w:p w14:paraId="7F30D2B7" w14:textId="77777777" w:rsidR="00CC3BAD" w:rsidRDefault="00CC3BAD" w:rsidP="00CC3BAD">
      <w:pPr>
        <w:spacing w:after="0" w:line="240" w:lineRule="auto"/>
      </w:pPr>
      <w:r>
        <w:t>Juan Hernandez</w:t>
      </w:r>
    </w:p>
    <w:p w14:paraId="0F10BE67" w14:textId="77777777" w:rsidR="00CC3BAD" w:rsidRDefault="00CC3BAD" w:rsidP="00CC3BAD">
      <w:pPr>
        <w:spacing w:after="0" w:line="240" w:lineRule="auto"/>
      </w:pPr>
      <w:r>
        <w:t>Ryan Holley</w:t>
      </w:r>
    </w:p>
    <w:p w14:paraId="10653C14" w14:textId="77777777" w:rsidR="00CC3BAD" w:rsidRDefault="00CC3BAD" w:rsidP="00CC3BAD">
      <w:pPr>
        <w:spacing w:after="0" w:line="240" w:lineRule="auto"/>
      </w:pPr>
      <w:r>
        <w:t xml:space="preserve"> Miles King</w:t>
      </w:r>
    </w:p>
    <w:p w14:paraId="16BE89C2" w14:textId="77777777" w:rsidR="00CC3BAD" w:rsidRDefault="00CC3BAD" w:rsidP="00CC3BAD">
      <w:pPr>
        <w:spacing w:after="0" w:line="240" w:lineRule="auto"/>
      </w:pPr>
      <w:r>
        <w:t xml:space="preserve">Kyler </w:t>
      </w:r>
      <w:proofErr w:type="spellStart"/>
      <w:r>
        <w:t>Musselmann</w:t>
      </w:r>
      <w:proofErr w:type="spellEnd"/>
    </w:p>
    <w:p w14:paraId="26B79DB0" w14:textId="77777777" w:rsidR="00CC3BAD" w:rsidRDefault="00CC3BAD" w:rsidP="00CC3BAD">
      <w:pPr>
        <w:spacing w:after="0" w:line="240" w:lineRule="auto"/>
      </w:pPr>
      <w:r>
        <w:t>Diego Pittman</w:t>
      </w:r>
    </w:p>
    <w:p w14:paraId="6D2923FB" w14:textId="77777777" w:rsidR="00CC3BAD" w:rsidRDefault="00CC3BAD" w:rsidP="00CC3BAD">
      <w:pPr>
        <w:spacing w:after="0" w:line="240" w:lineRule="auto"/>
      </w:pPr>
      <w:r>
        <w:t>Tristan Reynolds</w:t>
      </w:r>
    </w:p>
    <w:p w14:paraId="5E56331E" w14:textId="77777777" w:rsidR="00CC3BAD" w:rsidRDefault="00CC3BAD" w:rsidP="00CC3BAD">
      <w:pPr>
        <w:spacing w:after="0" w:line="240" w:lineRule="auto"/>
      </w:pPr>
      <w:r>
        <w:t xml:space="preserve">Shyla </w:t>
      </w:r>
      <w:proofErr w:type="spellStart"/>
      <w:r>
        <w:t>Regusi</w:t>
      </w:r>
      <w:proofErr w:type="spellEnd"/>
    </w:p>
    <w:p w14:paraId="2BF3E522" w14:textId="77777777" w:rsidR="00CC3BAD" w:rsidRDefault="00CC3BAD" w:rsidP="00CC3BAD">
      <w:pPr>
        <w:spacing w:after="0" w:line="240" w:lineRule="auto"/>
      </w:pPr>
      <w:r>
        <w:t xml:space="preserve">Paul </w:t>
      </w:r>
      <w:proofErr w:type="spellStart"/>
      <w:r>
        <w:t>Rodriques</w:t>
      </w:r>
      <w:proofErr w:type="spellEnd"/>
    </w:p>
    <w:p w14:paraId="46AA1E05" w14:textId="77777777" w:rsidR="00CC3BAD" w:rsidRDefault="00CC3BAD" w:rsidP="00CC3BAD">
      <w:pPr>
        <w:spacing w:after="0" w:line="240" w:lineRule="auto"/>
      </w:pPr>
      <w:r>
        <w:t>Peter Rowe</w:t>
      </w:r>
    </w:p>
    <w:p w14:paraId="074E8966" w14:textId="77777777" w:rsidR="00CC3BAD" w:rsidRDefault="00CC3BAD" w:rsidP="00CC3BAD">
      <w:pPr>
        <w:spacing w:after="0" w:line="240" w:lineRule="auto"/>
      </w:pPr>
      <w:r>
        <w:t>Julian Rudd</w:t>
      </w:r>
    </w:p>
    <w:p w14:paraId="6AF9D0E3" w14:textId="77777777" w:rsidR="00CC3BAD" w:rsidRDefault="00CC3BAD" w:rsidP="00CC3BAD">
      <w:pPr>
        <w:spacing w:after="0" w:line="240" w:lineRule="auto"/>
      </w:pPr>
      <w:r>
        <w:t xml:space="preserve">Trudi </w:t>
      </w:r>
      <w:proofErr w:type="spellStart"/>
      <w:r>
        <w:t>Sandvick</w:t>
      </w:r>
      <w:proofErr w:type="spellEnd"/>
    </w:p>
    <w:p w14:paraId="0CCF9592" w14:textId="77777777" w:rsidR="00CC3BAD" w:rsidRDefault="00CC3BAD" w:rsidP="00CC3BAD">
      <w:pPr>
        <w:spacing w:after="0" w:line="240" w:lineRule="auto"/>
      </w:pPr>
      <w:r>
        <w:t>Michael Smith</w:t>
      </w:r>
    </w:p>
    <w:p w14:paraId="12A9B452" w14:textId="77777777" w:rsidR="00CC3BAD" w:rsidRDefault="00CC3BAD" w:rsidP="00CC3BAD">
      <w:pPr>
        <w:spacing w:after="0" w:line="240" w:lineRule="auto"/>
      </w:pPr>
      <w:r>
        <w:t>Chance Sterns</w:t>
      </w:r>
    </w:p>
    <w:p w14:paraId="13775CB2" w14:textId="77777777" w:rsidR="00CC3BAD" w:rsidRDefault="00CC3BAD" w:rsidP="00CC3BAD">
      <w:pPr>
        <w:spacing w:after="0" w:line="240" w:lineRule="auto"/>
      </w:pPr>
      <w:r>
        <w:t xml:space="preserve">Rebecca </w:t>
      </w:r>
      <w:proofErr w:type="spellStart"/>
      <w:r>
        <w:t>Wadlow</w:t>
      </w:r>
      <w:proofErr w:type="spellEnd"/>
    </w:p>
    <w:p w14:paraId="652BE743" w14:textId="77777777" w:rsidR="00CC3BAD" w:rsidRDefault="00CC3BAD" w:rsidP="00CC3BAD">
      <w:pPr>
        <w:spacing w:after="0" w:line="240" w:lineRule="auto"/>
      </w:pPr>
      <w:r>
        <w:t xml:space="preserve">Michael </w:t>
      </w:r>
      <w:proofErr w:type="spellStart"/>
      <w:r>
        <w:t>Wadlow</w:t>
      </w:r>
      <w:proofErr w:type="spellEnd"/>
    </w:p>
    <w:p w14:paraId="6053E3EF" w14:textId="77777777" w:rsidR="00CC3BAD" w:rsidRDefault="00CC3BAD" w:rsidP="00CC3BAD">
      <w:pPr>
        <w:spacing w:after="0" w:line="240" w:lineRule="auto"/>
      </w:pPr>
      <w:r>
        <w:t>Brandon West</w:t>
      </w:r>
    </w:p>
    <w:p w14:paraId="0D5C2590" w14:textId="77777777" w:rsidR="00CC3BAD" w:rsidRDefault="00CC3BAD" w:rsidP="00CC3BAD">
      <w:pPr>
        <w:spacing w:after="0" w:line="240" w:lineRule="auto"/>
      </w:pPr>
    </w:p>
    <w:p w14:paraId="2319C1B5" w14:textId="77777777" w:rsidR="00CC3BAD" w:rsidRDefault="00CC3BAD"/>
    <w:p w14:paraId="2E28FFAB" w14:textId="77777777" w:rsidR="003E45E1" w:rsidRDefault="00B04724">
      <w:r>
        <w:rPr>
          <w:noProof/>
        </w:rPr>
        <w:lastRenderedPageBreak/>
        <w:drawing>
          <wp:inline distT="0" distB="0" distL="0" distR="0" wp14:anchorId="3FEEC7EB" wp14:editId="467864FA">
            <wp:extent cx="4495800" cy="2533570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g flag 2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253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FE76" w14:textId="77777777" w:rsidR="003E45E1" w:rsidRDefault="003E45E1">
      <w:r>
        <w:t>Hawthorne’</w:t>
      </w:r>
      <w:r w:rsidR="00B04724">
        <w:t>s big flag being raised at Veteran’s Memorial Park during the annual Armed Forces Day Celebration</w:t>
      </w:r>
      <w:r>
        <w:t xml:space="preserve">.  Photo </w:t>
      </w:r>
      <w:r w:rsidR="006103DB">
        <w:t>by Beverly</w:t>
      </w:r>
      <w:r>
        <w:t xml:space="preserve"> Orozco, Hawthorne, Nevada</w:t>
      </w:r>
    </w:p>
    <w:p w14:paraId="6D02EFAC" w14:textId="77777777" w:rsidR="005C3C71" w:rsidRDefault="005C3C71">
      <w:r>
        <w:rPr>
          <w:noProof/>
        </w:rPr>
        <w:drawing>
          <wp:inline distT="0" distB="0" distL="0" distR="0" wp14:anchorId="13C6A629" wp14:editId="46E1367B">
            <wp:extent cx="5943600" cy="4457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 from the top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18E99" w14:textId="77777777" w:rsidR="005C3C71" w:rsidRDefault="005C3C71">
      <w:r>
        <w:t>In addition to a special</w:t>
      </w:r>
      <w:r w:rsidR="00570590">
        <w:t>ly designed Nevada Sesqui</w:t>
      </w:r>
      <w:r>
        <w:t>centennial finisher’s coin</w:t>
      </w:r>
      <w:r w:rsidR="00570590">
        <w:t xml:space="preserve"> and commemorative t-shirt</w:t>
      </w:r>
      <w:r>
        <w:t xml:space="preserve">, those completing the 911 Memorial Mt. Grant Challenge are treated to an exceptional view of Walker </w:t>
      </w:r>
      <w:r>
        <w:lastRenderedPageBreak/>
        <w:t>Lake, the Army Ammunition Depot and the community of Hawthorne.  On a clear d</w:t>
      </w:r>
      <w:r w:rsidR="00570590">
        <w:t>ay, one can see nearby mountain ranges that are 120 miles away.</w:t>
      </w:r>
    </w:p>
    <w:p w14:paraId="4AB859D3" w14:textId="77777777" w:rsidR="00FB45C2" w:rsidRDefault="00CC3BAD">
      <w:r>
        <w:rPr>
          <w:noProof/>
        </w:rPr>
        <w:drawing>
          <wp:inline distT="0" distB="0" distL="0" distR="0" wp14:anchorId="48F3E061" wp14:editId="4EF3BEF5">
            <wp:extent cx="3420094" cy="4560126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vada 150 finish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0095" cy="4560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AD01E" w14:textId="77777777" w:rsidR="00FB45C2" w:rsidRDefault="00CC3BAD">
      <w:r>
        <w:t xml:space="preserve">One of the last to finish this </w:t>
      </w:r>
      <w:proofErr w:type="gramStart"/>
      <w:r>
        <w:t xml:space="preserve">year’s </w:t>
      </w:r>
      <w:r w:rsidR="00FB45C2">
        <w:t xml:space="preserve"> 911</w:t>
      </w:r>
      <w:proofErr w:type="gramEnd"/>
      <w:r w:rsidR="00FB45C2">
        <w:t xml:space="preserve"> Memorial Mt. Grant Challenge was </w:t>
      </w:r>
      <w:r>
        <w:t xml:space="preserve"> No. 150, Kathy Trujillo a member of </w:t>
      </w:r>
      <w:r w:rsidR="00FB45C2">
        <w:t>Team YOLO (You Only Live Once) consisting of Hawthorne Volunteer Fire Department Chief, Dave Wo</w:t>
      </w:r>
      <w:r>
        <w:t xml:space="preserve">mack, </w:t>
      </w:r>
      <w:proofErr w:type="spellStart"/>
      <w:r>
        <w:t>Oya</w:t>
      </w:r>
      <w:proofErr w:type="spellEnd"/>
      <w:r>
        <w:t xml:space="preserve"> Bryant, and </w:t>
      </w:r>
      <w:r w:rsidR="00FB45C2">
        <w:t>SOC Fire Chief Robert Mathias.  The trek took them well over 10 hours.</w:t>
      </w:r>
    </w:p>
    <w:sectPr w:rsidR="00FB45C2" w:rsidSect="00285E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NzIxMDM1NzC3tLRQ0lEKTi0uzszPAykwrAUAkxTF5SwAAAA="/>
  </w:docVars>
  <w:rsids>
    <w:rsidRoot w:val="00070B4F"/>
    <w:rsid w:val="00004AFE"/>
    <w:rsid w:val="00007A32"/>
    <w:rsid w:val="000155C6"/>
    <w:rsid w:val="00030F27"/>
    <w:rsid w:val="00055332"/>
    <w:rsid w:val="00067752"/>
    <w:rsid w:val="00070A21"/>
    <w:rsid w:val="00070B4F"/>
    <w:rsid w:val="00074175"/>
    <w:rsid w:val="00074C82"/>
    <w:rsid w:val="00076F74"/>
    <w:rsid w:val="00081B94"/>
    <w:rsid w:val="00082F16"/>
    <w:rsid w:val="00083314"/>
    <w:rsid w:val="00083F43"/>
    <w:rsid w:val="00092A91"/>
    <w:rsid w:val="000A075A"/>
    <w:rsid w:val="000C47B2"/>
    <w:rsid w:val="000C5693"/>
    <w:rsid w:val="000C6375"/>
    <w:rsid w:val="000C75E6"/>
    <w:rsid w:val="000E31CE"/>
    <w:rsid w:val="000E7A9D"/>
    <w:rsid w:val="000F6B3F"/>
    <w:rsid w:val="000F6B70"/>
    <w:rsid w:val="0010111A"/>
    <w:rsid w:val="00102245"/>
    <w:rsid w:val="00102A76"/>
    <w:rsid w:val="00103429"/>
    <w:rsid w:val="0011446B"/>
    <w:rsid w:val="0012065C"/>
    <w:rsid w:val="00132CF0"/>
    <w:rsid w:val="001354F6"/>
    <w:rsid w:val="00136191"/>
    <w:rsid w:val="0014129C"/>
    <w:rsid w:val="0014717E"/>
    <w:rsid w:val="0014749B"/>
    <w:rsid w:val="001652E4"/>
    <w:rsid w:val="001655D8"/>
    <w:rsid w:val="00166ED7"/>
    <w:rsid w:val="00173AB6"/>
    <w:rsid w:val="00174717"/>
    <w:rsid w:val="00190A8A"/>
    <w:rsid w:val="00193E7B"/>
    <w:rsid w:val="00196A7C"/>
    <w:rsid w:val="001A636C"/>
    <w:rsid w:val="001B1870"/>
    <w:rsid w:val="001B3D57"/>
    <w:rsid w:val="001C5353"/>
    <w:rsid w:val="001D038D"/>
    <w:rsid w:val="001D101E"/>
    <w:rsid w:val="001E21A0"/>
    <w:rsid w:val="001E4FF9"/>
    <w:rsid w:val="001E7BD9"/>
    <w:rsid w:val="001F50EC"/>
    <w:rsid w:val="0020061B"/>
    <w:rsid w:val="00201243"/>
    <w:rsid w:val="00203203"/>
    <w:rsid w:val="0020555E"/>
    <w:rsid w:val="002071A8"/>
    <w:rsid w:val="002206C0"/>
    <w:rsid w:val="00223C71"/>
    <w:rsid w:val="00224382"/>
    <w:rsid w:val="0023064E"/>
    <w:rsid w:val="00231E0A"/>
    <w:rsid w:val="00232C9F"/>
    <w:rsid w:val="0023715C"/>
    <w:rsid w:val="00241627"/>
    <w:rsid w:val="00242669"/>
    <w:rsid w:val="00250F36"/>
    <w:rsid w:val="00253722"/>
    <w:rsid w:val="002562E7"/>
    <w:rsid w:val="0027046F"/>
    <w:rsid w:val="0027086D"/>
    <w:rsid w:val="00276920"/>
    <w:rsid w:val="00280042"/>
    <w:rsid w:val="0028238B"/>
    <w:rsid w:val="00285E26"/>
    <w:rsid w:val="002A242A"/>
    <w:rsid w:val="002A75FA"/>
    <w:rsid w:val="002B515A"/>
    <w:rsid w:val="002B7F85"/>
    <w:rsid w:val="002C118A"/>
    <w:rsid w:val="002C19ED"/>
    <w:rsid w:val="002D2E29"/>
    <w:rsid w:val="002D5669"/>
    <w:rsid w:val="002E1C99"/>
    <w:rsid w:val="002E4E4F"/>
    <w:rsid w:val="002E4F59"/>
    <w:rsid w:val="002E5CA0"/>
    <w:rsid w:val="002F0373"/>
    <w:rsid w:val="002F092E"/>
    <w:rsid w:val="002F0CCF"/>
    <w:rsid w:val="0030033A"/>
    <w:rsid w:val="00305EB2"/>
    <w:rsid w:val="0031649F"/>
    <w:rsid w:val="00330534"/>
    <w:rsid w:val="00346C2D"/>
    <w:rsid w:val="003508F4"/>
    <w:rsid w:val="00353AF7"/>
    <w:rsid w:val="003545A3"/>
    <w:rsid w:val="0035748F"/>
    <w:rsid w:val="00366D6E"/>
    <w:rsid w:val="00377484"/>
    <w:rsid w:val="00380C7C"/>
    <w:rsid w:val="003848D7"/>
    <w:rsid w:val="00385978"/>
    <w:rsid w:val="00391D56"/>
    <w:rsid w:val="00392542"/>
    <w:rsid w:val="00396828"/>
    <w:rsid w:val="003A723F"/>
    <w:rsid w:val="003C6F18"/>
    <w:rsid w:val="003D417D"/>
    <w:rsid w:val="003D4C76"/>
    <w:rsid w:val="003D7898"/>
    <w:rsid w:val="003E45E1"/>
    <w:rsid w:val="003F0513"/>
    <w:rsid w:val="003F555F"/>
    <w:rsid w:val="00400A8A"/>
    <w:rsid w:val="00407295"/>
    <w:rsid w:val="0041634D"/>
    <w:rsid w:val="00417147"/>
    <w:rsid w:val="004217E8"/>
    <w:rsid w:val="00431667"/>
    <w:rsid w:val="0043516D"/>
    <w:rsid w:val="00437089"/>
    <w:rsid w:val="00440CAF"/>
    <w:rsid w:val="00443861"/>
    <w:rsid w:val="004456C1"/>
    <w:rsid w:val="004666A3"/>
    <w:rsid w:val="00474A94"/>
    <w:rsid w:val="00480730"/>
    <w:rsid w:val="00482F2C"/>
    <w:rsid w:val="00483E1E"/>
    <w:rsid w:val="00485D84"/>
    <w:rsid w:val="00490507"/>
    <w:rsid w:val="00490AF8"/>
    <w:rsid w:val="004A3165"/>
    <w:rsid w:val="004A7419"/>
    <w:rsid w:val="004C014C"/>
    <w:rsid w:val="004C5F27"/>
    <w:rsid w:val="004D459E"/>
    <w:rsid w:val="004D72CF"/>
    <w:rsid w:val="004E0993"/>
    <w:rsid w:val="004E31D2"/>
    <w:rsid w:val="004E4F34"/>
    <w:rsid w:val="004F7A5A"/>
    <w:rsid w:val="004F7EE7"/>
    <w:rsid w:val="00505A25"/>
    <w:rsid w:val="00510277"/>
    <w:rsid w:val="005106F4"/>
    <w:rsid w:val="00511168"/>
    <w:rsid w:val="00516083"/>
    <w:rsid w:val="0052663F"/>
    <w:rsid w:val="005266B8"/>
    <w:rsid w:val="00541FF2"/>
    <w:rsid w:val="00544E20"/>
    <w:rsid w:val="005476ED"/>
    <w:rsid w:val="00551A83"/>
    <w:rsid w:val="00553C58"/>
    <w:rsid w:val="00554C35"/>
    <w:rsid w:val="0056213C"/>
    <w:rsid w:val="0056694B"/>
    <w:rsid w:val="00570590"/>
    <w:rsid w:val="00570DBE"/>
    <w:rsid w:val="0057677F"/>
    <w:rsid w:val="00580F90"/>
    <w:rsid w:val="005A67B8"/>
    <w:rsid w:val="005B7517"/>
    <w:rsid w:val="005C3C71"/>
    <w:rsid w:val="005D01E1"/>
    <w:rsid w:val="005D6CE6"/>
    <w:rsid w:val="005E3FA3"/>
    <w:rsid w:val="005E54D7"/>
    <w:rsid w:val="005E7378"/>
    <w:rsid w:val="005F02FD"/>
    <w:rsid w:val="005F6944"/>
    <w:rsid w:val="00602F7E"/>
    <w:rsid w:val="006044B1"/>
    <w:rsid w:val="006063F0"/>
    <w:rsid w:val="006103DB"/>
    <w:rsid w:val="006248E0"/>
    <w:rsid w:val="0063151D"/>
    <w:rsid w:val="006322BA"/>
    <w:rsid w:val="00634AAC"/>
    <w:rsid w:val="0064364D"/>
    <w:rsid w:val="0066380B"/>
    <w:rsid w:val="00665139"/>
    <w:rsid w:val="006665B6"/>
    <w:rsid w:val="006702AD"/>
    <w:rsid w:val="00682287"/>
    <w:rsid w:val="00693275"/>
    <w:rsid w:val="00694165"/>
    <w:rsid w:val="006B09BA"/>
    <w:rsid w:val="006B55B3"/>
    <w:rsid w:val="006C0318"/>
    <w:rsid w:val="006C10AE"/>
    <w:rsid w:val="006C1F2A"/>
    <w:rsid w:val="006C592A"/>
    <w:rsid w:val="006D4AC7"/>
    <w:rsid w:val="006D6CA2"/>
    <w:rsid w:val="006E0256"/>
    <w:rsid w:val="006F342F"/>
    <w:rsid w:val="006F6F0A"/>
    <w:rsid w:val="006F7614"/>
    <w:rsid w:val="006F7785"/>
    <w:rsid w:val="00705C63"/>
    <w:rsid w:val="00714CC5"/>
    <w:rsid w:val="0071668F"/>
    <w:rsid w:val="00721DE2"/>
    <w:rsid w:val="007268F9"/>
    <w:rsid w:val="00730168"/>
    <w:rsid w:val="00731251"/>
    <w:rsid w:val="00733EE2"/>
    <w:rsid w:val="007522F5"/>
    <w:rsid w:val="00763B7C"/>
    <w:rsid w:val="007704E5"/>
    <w:rsid w:val="00780FE5"/>
    <w:rsid w:val="007829D1"/>
    <w:rsid w:val="00785235"/>
    <w:rsid w:val="00785F5D"/>
    <w:rsid w:val="00791479"/>
    <w:rsid w:val="007916E0"/>
    <w:rsid w:val="007A1432"/>
    <w:rsid w:val="007B2350"/>
    <w:rsid w:val="007C23F6"/>
    <w:rsid w:val="007D0C23"/>
    <w:rsid w:val="007D7C35"/>
    <w:rsid w:val="007E6225"/>
    <w:rsid w:val="007F2885"/>
    <w:rsid w:val="007F3580"/>
    <w:rsid w:val="007F3C3B"/>
    <w:rsid w:val="007F44A8"/>
    <w:rsid w:val="007F6236"/>
    <w:rsid w:val="007F65B1"/>
    <w:rsid w:val="00803CEC"/>
    <w:rsid w:val="00803EF2"/>
    <w:rsid w:val="0082318A"/>
    <w:rsid w:val="0084226D"/>
    <w:rsid w:val="0084775A"/>
    <w:rsid w:val="008558DC"/>
    <w:rsid w:val="00863491"/>
    <w:rsid w:val="00877D43"/>
    <w:rsid w:val="00880E7A"/>
    <w:rsid w:val="00885488"/>
    <w:rsid w:val="00886157"/>
    <w:rsid w:val="00895ABE"/>
    <w:rsid w:val="008A2E30"/>
    <w:rsid w:val="008A37A1"/>
    <w:rsid w:val="008A72FE"/>
    <w:rsid w:val="008B3D77"/>
    <w:rsid w:val="008C7081"/>
    <w:rsid w:val="008D11DA"/>
    <w:rsid w:val="008D63D3"/>
    <w:rsid w:val="008E2F10"/>
    <w:rsid w:val="008E3719"/>
    <w:rsid w:val="008F0FB5"/>
    <w:rsid w:val="008F12F4"/>
    <w:rsid w:val="00902335"/>
    <w:rsid w:val="00903C68"/>
    <w:rsid w:val="00911911"/>
    <w:rsid w:val="00914E73"/>
    <w:rsid w:val="00916F19"/>
    <w:rsid w:val="00920F4F"/>
    <w:rsid w:val="00924384"/>
    <w:rsid w:val="0092489B"/>
    <w:rsid w:val="00930899"/>
    <w:rsid w:val="00931FA8"/>
    <w:rsid w:val="0095064B"/>
    <w:rsid w:val="00951A3C"/>
    <w:rsid w:val="00957EDA"/>
    <w:rsid w:val="0096705A"/>
    <w:rsid w:val="009710FD"/>
    <w:rsid w:val="00971BF5"/>
    <w:rsid w:val="00972619"/>
    <w:rsid w:val="00981BB0"/>
    <w:rsid w:val="00995C79"/>
    <w:rsid w:val="00996980"/>
    <w:rsid w:val="009B18F4"/>
    <w:rsid w:val="009C25D5"/>
    <w:rsid w:val="009E1074"/>
    <w:rsid w:val="009E1904"/>
    <w:rsid w:val="009E496D"/>
    <w:rsid w:val="009E4BEB"/>
    <w:rsid w:val="009E70DB"/>
    <w:rsid w:val="009F122D"/>
    <w:rsid w:val="009F5B7B"/>
    <w:rsid w:val="00A00C0D"/>
    <w:rsid w:val="00A10F3D"/>
    <w:rsid w:val="00A1728B"/>
    <w:rsid w:val="00A2002D"/>
    <w:rsid w:val="00A21755"/>
    <w:rsid w:val="00A2336F"/>
    <w:rsid w:val="00A255C6"/>
    <w:rsid w:val="00A2621E"/>
    <w:rsid w:val="00A3333F"/>
    <w:rsid w:val="00A339B5"/>
    <w:rsid w:val="00A434C1"/>
    <w:rsid w:val="00A456EF"/>
    <w:rsid w:val="00A51573"/>
    <w:rsid w:val="00A53DDE"/>
    <w:rsid w:val="00A5422A"/>
    <w:rsid w:val="00A60C42"/>
    <w:rsid w:val="00A65E99"/>
    <w:rsid w:val="00A67E2B"/>
    <w:rsid w:val="00A71C90"/>
    <w:rsid w:val="00A7781E"/>
    <w:rsid w:val="00A82289"/>
    <w:rsid w:val="00A82E67"/>
    <w:rsid w:val="00A8435A"/>
    <w:rsid w:val="00A85479"/>
    <w:rsid w:val="00A9737E"/>
    <w:rsid w:val="00AA60E0"/>
    <w:rsid w:val="00AB248A"/>
    <w:rsid w:val="00AB2BA7"/>
    <w:rsid w:val="00AC0528"/>
    <w:rsid w:val="00AC353F"/>
    <w:rsid w:val="00AC7707"/>
    <w:rsid w:val="00AD267D"/>
    <w:rsid w:val="00AD469E"/>
    <w:rsid w:val="00AE3F15"/>
    <w:rsid w:val="00AF3E38"/>
    <w:rsid w:val="00B01333"/>
    <w:rsid w:val="00B04724"/>
    <w:rsid w:val="00B06806"/>
    <w:rsid w:val="00B172DD"/>
    <w:rsid w:val="00B27C3B"/>
    <w:rsid w:val="00B313EF"/>
    <w:rsid w:val="00B46F89"/>
    <w:rsid w:val="00B50B88"/>
    <w:rsid w:val="00B5248D"/>
    <w:rsid w:val="00B64867"/>
    <w:rsid w:val="00B81396"/>
    <w:rsid w:val="00B85138"/>
    <w:rsid w:val="00B85A81"/>
    <w:rsid w:val="00B873B6"/>
    <w:rsid w:val="00B90A68"/>
    <w:rsid w:val="00B91697"/>
    <w:rsid w:val="00BA414C"/>
    <w:rsid w:val="00BA52FB"/>
    <w:rsid w:val="00BA5C78"/>
    <w:rsid w:val="00BA7FE0"/>
    <w:rsid w:val="00BB0DE1"/>
    <w:rsid w:val="00BB1A17"/>
    <w:rsid w:val="00BD33A1"/>
    <w:rsid w:val="00BD51E7"/>
    <w:rsid w:val="00BD6465"/>
    <w:rsid w:val="00BE133F"/>
    <w:rsid w:val="00BE41ED"/>
    <w:rsid w:val="00BF3137"/>
    <w:rsid w:val="00BF44FB"/>
    <w:rsid w:val="00BF5F9E"/>
    <w:rsid w:val="00BF63F7"/>
    <w:rsid w:val="00C03A6C"/>
    <w:rsid w:val="00C06E97"/>
    <w:rsid w:val="00C07D97"/>
    <w:rsid w:val="00C1783D"/>
    <w:rsid w:val="00C2000C"/>
    <w:rsid w:val="00C3613E"/>
    <w:rsid w:val="00C375C2"/>
    <w:rsid w:val="00C44A73"/>
    <w:rsid w:val="00C56AD9"/>
    <w:rsid w:val="00C67902"/>
    <w:rsid w:val="00C67938"/>
    <w:rsid w:val="00C76955"/>
    <w:rsid w:val="00C80BE0"/>
    <w:rsid w:val="00C87742"/>
    <w:rsid w:val="00C92B8E"/>
    <w:rsid w:val="00C93C34"/>
    <w:rsid w:val="00CA6A2D"/>
    <w:rsid w:val="00CB15F0"/>
    <w:rsid w:val="00CB34A9"/>
    <w:rsid w:val="00CB3FEC"/>
    <w:rsid w:val="00CB590B"/>
    <w:rsid w:val="00CC1900"/>
    <w:rsid w:val="00CC3BAD"/>
    <w:rsid w:val="00CD21A4"/>
    <w:rsid w:val="00CE14F2"/>
    <w:rsid w:val="00CE1DF1"/>
    <w:rsid w:val="00CE3492"/>
    <w:rsid w:val="00CE50BD"/>
    <w:rsid w:val="00CF0322"/>
    <w:rsid w:val="00D020A2"/>
    <w:rsid w:val="00D05979"/>
    <w:rsid w:val="00D10907"/>
    <w:rsid w:val="00D14F40"/>
    <w:rsid w:val="00D3514C"/>
    <w:rsid w:val="00D370E3"/>
    <w:rsid w:val="00D446B0"/>
    <w:rsid w:val="00D45D24"/>
    <w:rsid w:val="00D464D8"/>
    <w:rsid w:val="00D5046E"/>
    <w:rsid w:val="00D547F4"/>
    <w:rsid w:val="00D54A33"/>
    <w:rsid w:val="00D5701F"/>
    <w:rsid w:val="00D60CC0"/>
    <w:rsid w:val="00D61211"/>
    <w:rsid w:val="00D6447C"/>
    <w:rsid w:val="00D65923"/>
    <w:rsid w:val="00D65C50"/>
    <w:rsid w:val="00D708F9"/>
    <w:rsid w:val="00D80FB1"/>
    <w:rsid w:val="00D853FC"/>
    <w:rsid w:val="00D9694A"/>
    <w:rsid w:val="00DA1500"/>
    <w:rsid w:val="00DA1872"/>
    <w:rsid w:val="00DA1F92"/>
    <w:rsid w:val="00DA27A4"/>
    <w:rsid w:val="00DA5458"/>
    <w:rsid w:val="00DB1133"/>
    <w:rsid w:val="00DB28E7"/>
    <w:rsid w:val="00DC2F36"/>
    <w:rsid w:val="00DD116A"/>
    <w:rsid w:val="00DD50B5"/>
    <w:rsid w:val="00DE7EA3"/>
    <w:rsid w:val="00DF15DB"/>
    <w:rsid w:val="00DF4F6A"/>
    <w:rsid w:val="00DF6B7D"/>
    <w:rsid w:val="00E02F6F"/>
    <w:rsid w:val="00E1040C"/>
    <w:rsid w:val="00E12665"/>
    <w:rsid w:val="00E155B6"/>
    <w:rsid w:val="00E15D4A"/>
    <w:rsid w:val="00E169BC"/>
    <w:rsid w:val="00E16D09"/>
    <w:rsid w:val="00E21C57"/>
    <w:rsid w:val="00E23504"/>
    <w:rsid w:val="00E260F8"/>
    <w:rsid w:val="00E278B2"/>
    <w:rsid w:val="00E456D2"/>
    <w:rsid w:val="00E468E2"/>
    <w:rsid w:val="00E47845"/>
    <w:rsid w:val="00E559F4"/>
    <w:rsid w:val="00E72227"/>
    <w:rsid w:val="00E73BBA"/>
    <w:rsid w:val="00E74982"/>
    <w:rsid w:val="00E7531F"/>
    <w:rsid w:val="00E835BE"/>
    <w:rsid w:val="00E91686"/>
    <w:rsid w:val="00EC73F6"/>
    <w:rsid w:val="00ED14A3"/>
    <w:rsid w:val="00ED457B"/>
    <w:rsid w:val="00ED6CE3"/>
    <w:rsid w:val="00ED7710"/>
    <w:rsid w:val="00EE2254"/>
    <w:rsid w:val="00EF1C2A"/>
    <w:rsid w:val="00EF2B64"/>
    <w:rsid w:val="00F0260B"/>
    <w:rsid w:val="00F117B6"/>
    <w:rsid w:val="00F16099"/>
    <w:rsid w:val="00F202A6"/>
    <w:rsid w:val="00F21BFC"/>
    <w:rsid w:val="00F3358E"/>
    <w:rsid w:val="00F3449D"/>
    <w:rsid w:val="00F41273"/>
    <w:rsid w:val="00F41426"/>
    <w:rsid w:val="00F503EE"/>
    <w:rsid w:val="00F51FCB"/>
    <w:rsid w:val="00F52F8F"/>
    <w:rsid w:val="00F53DA0"/>
    <w:rsid w:val="00F554AC"/>
    <w:rsid w:val="00F568B8"/>
    <w:rsid w:val="00F56FDE"/>
    <w:rsid w:val="00F664D0"/>
    <w:rsid w:val="00F71632"/>
    <w:rsid w:val="00F71831"/>
    <w:rsid w:val="00F74899"/>
    <w:rsid w:val="00F756E6"/>
    <w:rsid w:val="00F75ACB"/>
    <w:rsid w:val="00F956A4"/>
    <w:rsid w:val="00F963EA"/>
    <w:rsid w:val="00FA2593"/>
    <w:rsid w:val="00FA60C3"/>
    <w:rsid w:val="00FB45C2"/>
    <w:rsid w:val="00FB467C"/>
    <w:rsid w:val="00FD66AD"/>
    <w:rsid w:val="00FE0022"/>
    <w:rsid w:val="00FE2CFF"/>
    <w:rsid w:val="00FE7274"/>
    <w:rsid w:val="00FF064C"/>
    <w:rsid w:val="00FF313A"/>
    <w:rsid w:val="00FF6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9BB98"/>
  <w15:docId w15:val="{B8927CBB-F8E8-4DB1-B5B7-4EAB8FFA8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85E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00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002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image" Target="media/image1.jpeg"/><Relationship Id="rId5" Type="http://schemas.openxmlformats.org/officeDocument/2006/relationships/image" Target="media/image2.jpeg"/><Relationship Id="rId6" Type="http://schemas.openxmlformats.org/officeDocument/2006/relationships/image" Target="media/image3.jpe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91</Words>
  <Characters>5084</Characters>
  <Application>Microsoft Macintosh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y &amp; Zimmermann</Company>
  <LinksUpToDate>false</LinksUpToDate>
  <CharactersWithSpaces>59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zuser</dc:creator>
  <cp:lastModifiedBy>Elsmore, Jeremy</cp:lastModifiedBy>
  <cp:revision>2</cp:revision>
  <cp:lastPrinted>2014-09-19T00:27:00Z</cp:lastPrinted>
  <dcterms:created xsi:type="dcterms:W3CDTF">2017-04-02T02:23:00Z</dcterms:created>
  <dcterms:modified xsi:type="dcterms:W3CDTF">2017-04-02T02:23:00Z</dcterms:modified>
</cp:coreProperties>
</file>